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75B" w:rsidRDefault="00C066CC">
      <w:proofErr w:type="spellStart"/>
      <w:r>
        <w:t>Testout</w:t>
      </w:r>
      <w:proofErr w:type="spellEnd"/>
    </w:p>
    <w:p w:rsidR="00C066CC" w:rsidRDefault="00C066CC">
      <w:r>
        <w:t>5.8.5 Explore IP configuration</w:t>
      </w:r>
    </w:p>
    <w:p w:rsidR="00C066CC" w:rsidRDefault="00C066CC">
      <w:r>
        <w:t>5.8.6</w:t>
      </w:r>
      <w:r w:rsidRPr="00C066CC">
        <w:t xml:space="preserve"> </w:t>
      </w:r>
      <w:r>
        <w:t>Troubleshooting IP Configuration problem 1</w:t>
      </w:r>
    </w:p>
    <w:p w:rsidR="00C066CC" w:rsidRDefault="00C066CC">
      <w:r>
        <w:t>5.8.7 Troubleshooting IP Configuration problem 2</w:t>
      </w:r>
    </w:p>
    <w:p w:rsidR="00C066CC" w:rsidRDefault="00C066CC">
      <w:r>
        <w:t>5.8.8 Troubleshooting IP Configuration problem 3</w:t>
      </w:r>
    </w:p>
    <w:p w:rsidR="00C066CC" w:rsidRDefault="00C066CC">
      <w:r>
        <w:t xml:space="preserve">5.8.9 </w:t>
      </w:r>
      <w:r w:rsidR="0048439F">
        <w:t>Troubleshooting IP Configuration problem 4</w:t>
      </w:r>
    </w:p>
    <w:p w:rsidR="0048439F" w:rsidRDefault="0048439F">
      <w:r>
        <w:t>5.9.6 Exploring network communications</w:t>
      </w:r>
    </w:p>
    <w:p w:rsidR="0048439F" w:rsidRDefault="008A3037">
      <w:r>
        <w:t>5.10.4 Exploring nsLookup</w:t>
      </w:r>
    </w:p>
    <w:p w:rsidR="008A3037" w:rsidRDefault="008A3037">
      <w:r>
        <w:t xml:space="preserve">9.1.3 </w:t>
      </w:r>
      <w:r w:rsidR="00081015">
        <w:t>Configure an ISCSI Target</w:t>
      </w:r>
    </w:p>
    <w:p w:rsidR="00081015" w:rsidRDefault="00081015">
      <w:r>
        <w:t>9.1.4 Configure an ISCSI Initiator</w:t>
      </w:r>
    </w:p>
    <w:p w:rsidR="00081015" w:rsidRDefault="00081015">
      <w:r>
        <w:t xml:space="preserve">9.2.3 </w:t>
      </w:r>
      <w:r>
        <w:t>Configure</w:t>
      </w:r>
      <w:r>
        <w:t xml:space="preserve"> VOIP 1</w:t>
      </w:r>
    </w:p>
    <w:p w:rsidR="00081015" w:rsidRDefault="00081015">
      <w:r>
        <w:t xml:space="preserve">9.2.4 </w:t>
      </w:r>
      <w:r>
        <w:t>Configure</w:t>
      </w:r>
      <w:r>
        <w:t xml:space="preserve"> VOIP 2</w:t>
      </w:r>
      <w:bookmarkStart w:id="0" w:name="_GoBack"/>
      <w:bookmarkEnd w:id="0"/>
    </w:p>
    <w:sectPr w:rsidR="000810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NTCyMDU2tjC2NDNR0lEKTi0uzszPAykwqgUA+r5kOSwAAAA="/>
  </w:docVars>
  <w:rsids>
    <w:rsidRoot w:val="00C066CC"/>
    <w:rsid w:val="00081015"/>
    <w:rsid w:val="002E25F3"/>
    <w:rsid w:val="0048439F"/>
    <w:rsid w:val="0052275B"/>
    <w:rsid w:val="008A3037"/>
    <w:rsid w:val="00C066CC"/>
    <w:rsid w:val="00CF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DBF82"/>
  <w15:chartTrackingRefBased/>
  <w15:docId w15:val="{BCFA15C4-766A-4378-AD3C-28212773E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2</cp:revision>
  <dcterms:created xsi:type="dcterms:W3CDTF">2016-12-18T15:58:00Z</dcterms:created>
  <dcterms:modified xsi:type="dcterms:W3CDTF">2016-12-18T18:54:00Z</dcterms:modified>
</cp:coreProperties>
</file>